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0" w:name="Xd03716656763d121af205ba5132bc3041c6e9b8"/>
    <w:p>
      <w:pPr>
        <w:pStyle w:val="Heading1"/>
      </w:pPr>
      <w:r>
        <w:t xml:space="preserve">Cover Letter for Dentist Position in Turkey Istanbul</w:t>
      </w:r>
    </w:p>
    <w:p>
      <w:pPr>
        <w:pStyle w:val="FirstParagraph"/>
      </w:pPr>
      <w:r>
        <w:rPr>
          <w:bCs/>
          <w:b/>
        </w:rPr>
        <w:t xml:space="preserve">Dear [Recipient's Name or Hiring Manager],</w:t>
      </w:r>
    </w:p>
    <w:p>
      <w:pPr>
        <w:pStyle w:val="BodyText"/>
      </w:pPr>
      <w:r>
        <w:t xml:space="preserve">I am writing to express my sincere interest in the Dentist position at your esteemed clinic in Turkey Istanbul. As a dedicated and experienced dental professional with a passion for patient-centered care, I am eager to contribute my skills and expertise to your team. The opportunity to work in such a vibrant and culturally rich city as Istanbul aligns perfectly with my career aspirations, and I am confident that my background in dentistry will make me a valuable asset to your practice.</w:t>
      </w:r>
    </w:p>
    <w:p>
      <w:pPr>
        <w:pStyle w:val="BodyText"/>
      </w:pPr>
      <w:r>
        <w:t xml:space="preserve">With [X years] of experience in the field of dentistry, I have cultivated a comprehensive understanding of general and specialized dental care, including restorative treatments, orthodontics, cosmetic dentistry, and preventive care. My commitment to excellence is reflected in my meticulous attention to detail, strong communication skills, and a genuine desire to ensure patient comfort and satisfaction. I believe that every individual deserves personalized care tailored to their unique needs—a philosophy I have upheld throughout my career as a Dentist.</w:t>
      </w:r>
    </w:p>
    <w:p>
      <w:pPr>
        <w:pStyle w:val="BodyText"/>
      </w:pPr>
      <w:r>
        <w:t xml:space="preserve">Working in Turkey Istanbul presents an exciting opportunity for me to combine my professional expertise with the dynamic healthcare environment of one of the world’s most fascinating cities. Istanbul, with its blend of historical significance and modern innovation, is a hub for medical advancements, and I am particularly drawn to the city’s growing demand for skilled dental professionals. I am eager to contribute to a practice that values both clinical excellence and compassionate care, ensuring that patients receive the highest standard of treatment in a welcoming and inclusive setting.</w:t>
      </w:r>
    </w:p>
    <w:p>
      <w:pPr>
        <w:pStyle w:val="BodyText"/>
      </w:pPr>
      <w:r>
        <w:t xml:space="preserve">My journey as a Dentist has been shaped by rigorous academic training and hands-on experience in diverse clinical settings. I hold [specific degree or certification, e.g., Doctor of Dental Surgery (DDS) from XYZ University] and have completed advanced training in [specific areas such as implantology, pediatric dentistry, or periodontics]. These experiences have equipped me with the technical proficiency to address a wide range of dental needs while maintaining a patient-focused approach. Additionally, I am proficient in [languages if applicable], which allows me to connect effectively with a multicultural patient base—a critical advantage in Istanbul’s cosmopolitan environment.</w:t>
      </w:r>
    </w:p>
    <w:p>
      <w:pPr>
        <w:pStyle w:val="BodyText"/>
      </w:pPr>
      <w:r>
        <w:t xml:space="preserve">One of my core strengths is my ability to build trust with patients through clear communication and empathy. As a Dentist, I understand that many individuals experience anxiety about dental procedures, and I strive to create a calming atmosphere where patients feel heard and supported. Whether explaining complex treatment plans or offering guidance on oral hygiene, I prioritize transparency and education to empower my patients in their health journeys. This commitment to patient education aligns with the values of your clinic, which I believe is essential for fostering long-term relationships and positive outcomes.</w:t>
      </w:r>
    </w:p>
    <w:p>
      <w:pPr>
        <w:pStyle w:val="BodyText"/>
      </w:pPr>
      <w:r>
        <w:t xml:space="preserve">In addition to my clinical expertise, I have a proven track record of collaborating effectively with multidisciplinary teams. As a Dentist, I have worked alongside hygienists, specialists, and administrative staff to deliver seamless care. This collaborative spirit is something I carry into every professional endeavor, and I am excited about the possibility of contributing to your clinic’s cohesive and driven team. Istanbul’s healthcare landscape is rapidly evolving, and I am eager to be part of a practice that embraces innovation while maintaining a strong foundation in traditional dental care.</w:t>
      </w:r>
    </w:p>
    <w:p>
      <w:pPr>
        <w:pStyle w:val="BodyText"/>
      </w:pPr>
      <w:r>
        <w:t xml:space="preserve">What draws me most to Turkey Istanbul is the city’s unique blend of tradition and modernity, which creates an ideal setting for a Dentist to thrive. The cultural diversity of Istanbul offers opportunities to work with patients from all walks of life, and I am particularly interested in how your clinic integrates local customs with global best practices. I am also impressed by the city’s investment in healthcare infrastructure and its commitment to advancing dental technologies, which resonates with my own dedication to staying at the forefront of the field.</w:t>
      </w:r>
    </w:p>
    <w:p>
      <w:pPr>
        <w:pStyle w:val="BodyText"/>
      </w:pPr>
      <w:r>
        <w:t xml:space="preserve">As a Dentist, I am not only committed to providing exceptional clinical care but also to contributing to the broader community. I have participated in [specific initiatives such as free dental clinics, health fairs, or educational workshops], which have reinforced my belief in the importance of accessible and equitable healthcare. In Istanbul, I hope to continue this mission by engaging with local organizations and supporting initiatives that promote oral health awareness. This aligns with my vision of being a Dentist who not only treats patients but also plays an active role in improving public health.</w:t>
      </w:r>
    </w:p>
    <w:p>
      <w:pPr>
        <w:pStyle w:val="BodyText"/>
      </w:pPr>
      <w:r>
        <w:t xml:space="preserve">I am confident that my skills, experience, and passion for dentistry make me an ideal candidate for this position. I would be honored to bring my expertise to your clinic and contribute to the continued success of your practice. Thank you for considering my application. I would welcome the opportunity to discuss how my background and goals align with those of your team.</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LinkedIn or Portfolio Website, if applicable]</w:t>
      </w:r>
    </w:p>
    <w:p>
      <w:pPr>
        <w:pStyle w:val="BodyText"/>
      </w:pPr>
      <w:r>
        <w:t xml:space="preserve">This document is a Cover Letter tailored for a Dentist position in Turkey Istanbul, emphasizing the unique opportunities and challenges of practicing dentistry in this dynamic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Turkey Istanbul</dc:title>
  <dc:creator/>
  <dc:language>en</dc:language>
  <cp:keywords/>
  <dcterms:created xsi:type="dcterms:W3CDTF">2026-07-21T10:34:59Z</dcterms:created>
  <dcterms:modified xsi:type="dcterms:W3CDTF">2026-07-21T10:34:59Z</dcterms:modified>
</cp:coreProperties>
</file>

<file path=docProps/custom.xml><?xml version="1.0" encoding="utf-8"?>
<Properties xmlns="http://schemas.openxmlformats.org/officeDocument/2006/custom-properties" xmlns:vt="http://schemas.openxmlformats.org/officeDocument/2006/docPropsVTypes"/>
</file>